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AB92E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ு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ப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ஷ்டம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ரும்புகிறே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யா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ெ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றா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பாய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த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ண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ினா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ழி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ூற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2BEF532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ீயவன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ூப்பிட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ுவதற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ய்ய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ழுத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டி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ொம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ிக்கை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த்த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ழுதி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ார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22D1770D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ிக்க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ோ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ேவைப்பட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மா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ா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ன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ட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ுவ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ூ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ை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ீங்க</w:t>
      </w:r>
    </w:p>
    <w:p w14:paraId="58D0F92D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ண்டிஷன்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ிஞ்சிடுவே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ு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ன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ேவைப்படு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ய்ய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ன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ெக்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ணும்</w:t>
      </w:r>
    </w:p>
    <w:p w14:paraId="63F409D0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ட்டே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ன்னா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ன்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ங்க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வரங்க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ட்டுட்டு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லாமுன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ேன்</w:t>
      </w:r>
    </w:p>
    <w:p w14:paraId="242961EE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ிடைக்கும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ஸ்ட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வர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சாத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ீட்ட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ரு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ஸ்ட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ட்டேன்</w:t>
      </w:r>
    </w:p>
    <w:p w14:paraId="629EBA7B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வ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ழ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வ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ன்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பயோக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டுத்த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வ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ி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க்கவுண்ட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</w:p>
    <w:p w14:paraId="7E64E469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ர்ட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ப்போ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மௌன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ஞ்ச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ண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7F9B8747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டிய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த்து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ள்ள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ங்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ங்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ங்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</w:p>
    <w:p w14:paraId="0CA1A7CE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ணும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ஜ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ுவ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lastRenderedPageBreak/>
        <w:t>இ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ஜ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ட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டிஎ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ு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தா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த்தியா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</w:p>
    <w:p w14:paraId="30AF4ACD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தா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ல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றப்ப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ல்லன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ணும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ள்ள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ட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ுக்குள்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ற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ூலஸ்தானத்த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ரிச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ட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த்துடலாம்</w:t>
      </w:r>
    </w:p>
    <w:p w14:paraId="4FD56074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ை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லைய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யங்கால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றந்திரு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யங்கால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றந்தி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47E2350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ரிச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த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ற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சாத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ு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ாங்க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ம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டந்த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ா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கழ்ச்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டத்தன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ய்ய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்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ரிச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ிடை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்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ரிச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க்கலாம</w:t>
      </w:r>
    </w:p>
    <w:p w14:paraId="4C1852A9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க்கன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க்கனு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ீக்கி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த்துகி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ிப்பாங்க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்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ரிச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க்கனு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ெம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யிர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.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ே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யிருச்சு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தா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ுறாங்களா</w:t>
      </w:r>
    </w:p>
    <w:p w14:paraId="5C27FB6E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ுவ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தா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தா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ன்னனும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ன்கொடைல</w:t>
      </w:r>
    </w:p>
    <w:p w14:paraId="04E5833B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யார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ஓ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.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தா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ல்லா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ட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தா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3E820DC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2B417B2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ேம்லி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ஹோட்டல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ு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ருக்கோ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ம்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ப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தி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த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.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ேஸ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ன்னபிள்ளைங்க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</w:p>
    <w:p w14:paraId="0A1D6759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ரோ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றனா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ஸ்த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ிக்குற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ண்ணீ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ண்ணீ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்சுருக்கிங்க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ிக்கு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வர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த்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ேஸ்சிலிட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</w:p>
    <w:p w14:paraId="25128A50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ிங்கி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ேம்ல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ன்னன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ற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ன்னன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க்கார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ப்ப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ன்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</w:p>
    <w:p w14:paraId="5350F5C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க்கார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த்தோட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ணும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யி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3F0CD05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ன்ன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ிட்டதற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ப்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த்த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ங்கி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வுண்டர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வ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வுண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ப்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ங்களூ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ணும்</w:t>
      </w:r>
    </w:p>
    <w:p w14:paraId="27F625D7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ற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வர்மெண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ற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லீப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ன்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ங்கல</w:t>
      </w:r>
    </w:p>
    <w:p w14:paraId="29166799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லீப்பத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லீப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டுப்பதற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ை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ட்சீட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லீப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ெ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</w:p>
    <w:p w14:paraId="5B911ECA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ெ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ங்களூ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ீச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ற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க்குள்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ு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ி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ீச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ழ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ை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ப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ைய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ே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ப்பா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லா</w:t>
      </w:r>
    </w:p>
    <w:p w14:paraId="69570CCA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ம்புத்தூ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ழ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ு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ப்பூ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ழ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ு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ேப்ட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யமில்லாம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க்கார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க்க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B92805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ம்ன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சகாட்டி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ம்ம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ப்புவன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ரு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ா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ரிகிர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?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ப்பத்திரெண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..</w:t>
      </w:r>
    </w:p>
    <w:p w14:paraId="4E518296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ப்பத்திரெண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ரிகி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கிர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ண்டக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டபு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ல்ர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ல்ர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ச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ிப்பா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ன்னா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றக்கிறுவா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80B8232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வ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யிலுக்கு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னதி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ங்ககி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ட்கிறே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வரத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,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ூஜ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ன்னா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ிர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ூஜை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த்துகிர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ம்ப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்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ர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ஸ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்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  </w:t>
      </w:r>
    </w:p>
    <w:p w14:paraId="5C8E7980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60D80C53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ஜொவுளிக்கட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ரி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ஜொவுள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ஜொவுள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ை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ல்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மா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க்கிங்க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ரியபிள்ள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ள்ள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ஜொவுள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ாம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ள்ளுக்குள்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ட்ட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ேலைக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ேலைக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ைட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ன்ன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ள்ளைகள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ள்ளாடைக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ெல்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</w:p>
    <w:p w14:paraId="5B5DAA69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ஸ்கவுண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ப்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ஸ்கவுண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ி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ஞ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ே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யாத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ய்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335F6B5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ஞ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ற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றுச்சு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த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ேலிவ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யா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ீழ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த்திறுவி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டி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னும்</w:t>
      </w:r>
    </w:p>
    <w:p w14:paraId="6EA4CEDA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ன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ி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னும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ேடி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ன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ி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ஜென்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னிய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ி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ள்ள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ன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ி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3A06586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ெடிமே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ர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யமில்லாம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7B63A7E8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ளிய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ி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யப்படுற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ர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க்க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யா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ுவர்ண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க்க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யா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த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ழுத்த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ுவாங்களா</w:t>
      </w:r>
    </w:p>
    <w:p w14:paraId="392D7481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வங்க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ற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ஜிடேரிய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சைவ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ிட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டுப்பூ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ற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ல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ற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க்காம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லைவல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்தி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ு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ண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தமா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ஊ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ற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வ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வ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ச்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ற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வ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ீ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ம்ப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ழி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ெக்ஸ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ோச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ட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1FDB5135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பத்த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ம்ப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ெக்ஸ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ெக்ஸ்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ம்ப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ுவ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கவ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ண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ெரியா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ன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ம்ப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ிங்டோ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ய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ர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ல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ஊ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த்தினா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த்தி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ல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ந்துச்சுன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ஐ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ை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க்கலாமா</w:t>
      </w:r>
    </w:p>
    <w:p w14:paraId="3BC717A6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5FE31A63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ல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ைக்கான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ி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ிடைக்க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க்க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4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ர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ி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ை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ங்குவதற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ரியவ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ிருக்க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ல்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26783510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ரியவ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வங்கள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ுடுதண்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ண்ட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ை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ுடுதண்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ண்ண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த்த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ா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ண்டு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ட்டீர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ளிய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ண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C986C45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வ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ொத்தம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ற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த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ணு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ொழுதுபோக்கு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ப்ப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ல்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ி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?</w:t>
      </w:r>
    </w:p>
    <w:p w14:paraId="2E7E7B85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ட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ட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ை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ட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யிலிரு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ை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ண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ுவ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ட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க்ஸ்ட்ர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ட்டா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ல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ன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55558E2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</w:p>
    <w:p w14:paraId="763FBF73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ஷோரூம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ி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 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ட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மிங்கள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ட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ட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சை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சை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ப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6A08775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ல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ம்ம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ர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ி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ெட்ரோல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லவா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ி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ஓட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ி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ஓட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க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ல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ல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ட்டி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ம்ம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ண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ுற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மெடியட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க்கனுங்க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;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ைனான்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திய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ஸ்கூட்ட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ை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யூ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ை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ே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ச்சு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ெய்வீங்க</w:t>
      </w:r>
    </w:p>
    <w:p w14:paraId="57793D8A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ன்சூரன்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க்கிற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ர்வீ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க்கிற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ப்போ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ஏதா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ேமேஜ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ச்சுன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ஃப்ரீ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ர்வீ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613AAD26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            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ab/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ில்க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தும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ுங்க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.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க்கர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யா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வ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தும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ிர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ப்பிடுகிறார்கள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ுக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ம்மியா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ிர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்சிருக்கா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ப்ப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231178BA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ோதும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ீர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ள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ள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்ச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ந்த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யாபாரத்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ச்சு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ய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யார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க்கிறி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0513CF4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்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ெல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க்க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ப்போ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ிக்க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ூணுநா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ை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ஞ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ப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ு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779C3E1F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ப்ப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ூபாய்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ைக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ுடிய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ஸ்ட்ட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யிட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ங்கிட்ட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ே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ொட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த்தீங்கன்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ஈசிய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க்க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ெய்ல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ரப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ற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ாலியான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ூ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றே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ிருப்ப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ாம்பல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ு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ரொட்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ல்ல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ருந்துச்ச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ேசுற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வங்ககி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008113D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பி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வி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ட்வான்ஸ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ெட்டவனோ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பி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டிவி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டண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வ்வளவ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ட்டாலு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த்தன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ேன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து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ஒளிபரப்ப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றீங்க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ப்ப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ேவைப்ப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ேன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ன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ிட்ட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ந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சொல்லலாமா</w:t>
      </w:r>
    </w:p>
    <w:p w14:paraId="108A333F" w14:textId="77777777" w:rsidR="0007453C" w:rsidRPr="0007453C" w:rsidRDefault="0007453C" w:rsidP="0007453C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த்த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ுடிப்ப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எனக்க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டி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ின்னல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தாக்குவ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அந்த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நேரம்தா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ேபிள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னெக்ஷ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ார்க்கலாம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இல்ல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டலா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மாச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வாடகை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டுத்த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ொஞ்சம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லே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ஆச்சு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ோன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ுவீ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உடனே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கட்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07453C">
        <w:rPr>
          <w:rFonts w:ascii="Nirmala UI" w:eastAsia="Times New Roman" w:hAnsi="Nirmala UI" w:cs="Nirmala UI"/>
          <w:color w:val="000000"/>
          <w:sz w:val="24"/>
          <w:szCs w:val="24"/>
        </w:rPr>
        <w:t>பண்ணிடுவிங்களா</w:t>
      </w:r>
      <w:r w:rsidRPr="0007453C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478251CD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1NTcwMDYwsDBS0lEKTi0uzszPAykwrAUAOocbPCwAAAA="/>
  </w:docVars>
  <w:rsids>
    <w:rsidRoot w:val="0007453C"/>
    <w:rsid w:val="0007453C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6A47D"/>
  <w15:chartTrackingRefBased/>
  <w15:docId w15:val="{5BB9CA9D-4DD5-4011-BCE9-7E93E928B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paragraph" w:styleId="Heading2">
    <w:name w:val="heading 2"/>
    <w:basedOn w:val="Normal"/>
    <w:link w:val="Heading2Char"/>
    <w:uiPriority w:val="9"/>
    <w:qFormat/>
    <w:rsid w:val="0007453C"/>
    <w:pPr>
      <w:spacing w:before="100" w:beforeAutospacing="1" w:after="100" w:afterAutospacing="1" w:line="240" w:lineRule="auto"/>
      <w:ind w:firstLine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7453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tab-span">
    <w:name w:val="apple-tab-span"/>
    <w:basedOn w:val="DefaultParagraphFont"/>
    <w:rsid w:val="000745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31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03</Words>
  <Characters>8002</Characters>
  <Application>Microsoft Office Word</Application>
  <DocSecurity>0</DocSecurity>
  <Lines>66</Lines>
  <Paragraphs>18</Paragraphs>
  <ScaleCrop>false</ScaleCrop>
  <Company/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5:00Z</dcterms:created>
  <dcterms:modified xsi:type="dcterms:W3CDTF">2021-12-15T17:06:00Z</dcterms:modified>
</cp:coreProperties>
</file>